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03EECC2" w14:textId="5D8DA94B" w:rsidR="003C6937" w:rsidRDefault="003C6937" w:rsidP="000930A2">
      <w:pPr>
        <w:jc w:val="center"/>
      </w:pPr>
      <w:r>
        <w:t xml:space="preserve">AWS Project: Deploying a static website with </w:t>
      </w:r>
      <w:r w:rsidR="000930A2">
        <w:t>AWS.</w:t>
      </w:r>
    </w:p>
    <w:p w14:paraId="590D7570" w14:textId="77777777" w:rsidR="003C6937" w:rsidRDefault="003C6937" w:rsidP="003C6937"/>
    <w:p w14:paraId="745F34E8" w14:textId="77777777" w:rsidR="003C6937" w:rsidRDefault="003C6937" w:rsidP="003C6937">
      <w:r>
        <w:t>##AWS Services for the project</w:t>
      </w:r>
    </w:p>
    <w:p w14:paraId="037DA5B7" w14:textId="77777777" w:rsidR="003C6937" w:rsidRDefault="003C6937" w:rsidP="003C6937">
      <w:r>
        <w:t>-VPC</w:t>
      </w:r>
    </w:p>
    <w:p w14:paraId="064B13A8" w14:textId="77777777" w:rsidR="003C6937" w:rsidRDefault="003C6937" w:rsidP="003C6937">
      <w:r>
        <w:t>-EC2</w:t>
      </w:r>
    </w:p>
    <w:p w14:paraId="093DD406" w14:textId="77777777" w:rsidR="003C6937" w:rsidRDefault="003C6937" w:rsidP="003C6937">
      <w:r>
        <w:t>-Security group</w:t>
      </w:r>
    </w:p>
    <w:p w14:paraId="23FBA24E" w14:textId="77777777" w:rsidR="003C6937" w:rsidRDefault="003C6937" w:rsidP="003C6937">
      <w:r>
        <w:t>-NAT gateway</w:t>
      </w:r>
    </w:p>
    <w:p w14:paraId="078E3FB0" w14:textId="77777777" w:rsidR="003C6937" w:rsidRDefault="003C6937" w:rsidP="003C6937">
      <w:r>
        <w:t>-Classic Load Balancer</w:t>
      </w:r>
    </w:p>
    <w:p w14:paraId="772E0300" w14:textId="77777777" w:rsidR="003C6937" w:rsidRDefault="003C6937" w:rsidP="003C6937">
      <w:r>
        <w:t>-Bastion Host instance</w:t>
      </w:r>
    </w:p>
    <w:p w14:paraId="2122C5E2" w14:textId="4C03E1D6" w:rsidR="003C6937" w:rsidRDefault="003C6937" w:rsidP="003C6937">
      <w:r>
        <w:t>-Keypairs</w:t>
      </w:r>
    </w:p>
    <w:p w14:paraId="4BFBA788" w14:textId="77777777" w:rsidR="000930A2" w:rsidRDefault="000930A2" w:rsidP="003C6937"/>
    <w:p w14:paraId="13594B03" w14:textId="1056EF9D" w:rsidR="003C6937" w:rsidRDefault="003C6937" w:rsidP="003C6937">
      <w:r>
        <w:t>### VPC Network Design:</w:t>
      </w:r>
    </w:p>
    <w:p w14:paraId="639F75D3" w14:textId="77777777" w:rsidR="003C6937" w:rsidRDefault="003C6937" w:rsidP="003C6937">
      <w:r>
        <w:t xml:space="preserve">-VPC IP Range: </w:t>
      </w:r>
    </w:p>
    <w:p w14:paraId="77780148" w14:textId="77777777" w:rsidR="003C6937" w:rsidRDefault="003C6937" w:rsidP="003C6937">
      <w:r>
        <w:t>4 subnets: 2 public subnets, 2 private subnets</w:t>
      </w:r>
    </w:p>
    <w:p w14:paraId="51D61AFF" w14:textId="77777777" w:rsidR="003C6937" w:rsidRDefault="003C6937" w:rsidP="003C6937">
      <w:r>
        <w:t>2 zones: us-east-1a and us-east-1b</w:t>
      </w:r>
    </w:p>
    <w:p w14:paraId="1DD67B96" w14:textId="77777777" w:rsidR="003C6937" w:rsidRDefault="003C6937" w:rsidP="003C6937">
      <w:r>
        <w:t>172.18.1.0/24 public-</w:t>
      </w:r>
      <w:proofErr w:type="gramStart"/>
      <w:r>
        <w:t>sub 1</w:t>
      </w:r>
      <w:proofErr w:type="gramEnd"/>
      <w:r>
        <w:t>:us-east-1a</w:t>
      </w:r>
    </w:p>
    <w:p w14:paraId="484FDFE4" w14:textId="77777777" w:rsidR="003C6937" w:rsidRDefault="003C6937" w:rsidP="003C6937">
      <w:r>
        <w:t>172.18.2.0/24 public-</w:t>
      </w:r>
      <w:proofErr w:type="gramStart"/>
      <w:r>
        <w:t>sub 2</w:t>
      </w:r>
      <w:proofErr w:type="gramEnd"/>
      <w:r>
        <w:t>:us-east-1b</w:t>
      </w:r>
    </w:p>
    <w:p w14:paraId="3B4D02B9" w14:textId="77777777" w:rsidR="003C6937" w:rsidRDefault="003C6937" w:rsidP="003C6937">
      <w:r>
        <w:t>172.18.3.0/24 private-</w:t>
      </w:r>
      <w:proofErr w:type="gramStart"/>
      <w:r>
        <w:t>sub 1</w:t>
      </w:r>
      <w:proofErr w:type="gramEnd"/>
      <w:r>
        <w:t>:us-east-1a</w:t>
      </w:r>
    </w:p>
    <w:p w14:paraId="146E4555" w14:textId="77777777" w:rsidR="003C6937" w:rsidRDefault="003C6937" w:rsidP="003C6937">
      <w:r>
        <w:t>172.18.4.0/24 private-</w:t>
      </w:r>
      <w:proofErr w:type="gramStart"/>
      <w:r>
        <w:t>sub 2</w:t>
      </w:r>
      <w:proofErr w:type="gramEnd"/>
      <w:r>
        <w:t>:us-east-1b</w:t>
      </w:r>
    </w:p>
    <w:p w14:paraId="6566845A" w14:textId="77777777" w:rsidR="003C6937" w:rsidRDefault="003C6937" w:rsidP="003C6937">
      <w:r>
        <w:t>1 Internet gateway</w:t>
      </w:r>
    </w:p>
    <w:p w14:paraId="28F04C8F" w14:textId="77777777" w:rsidR="003C6937" w:rsidRDefault="003C6937" w:rsidP="003C6937">
      <w:r>
        <w:t>1 NAT gateway</w:t>
      </w:r>
    </w:p>
    <w:p w14:paraId="25B5D7F4" w14:textId="77777777" w:rsidR="003C6937" w:rsidRDefault="003C6937" w:rsidP="003C6937">
      <w:r>
        <w:t>1 EIP</w:t>
      </w:r>
    </w:p>
    <w:p w14:paraId="4C2A627D" w14:textId="77777777" w:rsidR="003C6937" w:rsidRDefault="003C6937" w:rsidP="003C6937">
      <w:r>
        <w:t>2 Route Tables: 1 Public subnet Route Table, 1 Private subnet Route Table</w:t>
      </w:r>
    </w:p>
    <w:p w14:paraId="11112DC1" w14:textId="77777777" w:rsidR="003C6937" w:rsidRDefault="003C6937" w:rsidP="003C6937">
      <w:r>
        <w:t>1 Bastion host in Pub subnet</w:t>
      </w:r>
    </w:p>
    <w:p w14:paraId="5B14FE82" w14:textId="77777777" w:rsidR="003C6937" w:rsidRDefault="003C6937" w:rsidP="003C6937"/>
    <w:p w14:paraId="4836E3CB" w14:textId="72332064" w:rsidR="003C6937" w:rsidRDefault="003C6937" w:rsidP="003C6937">
      <w:r>
        <w:t>## Deploying the website</w:t>
      </w:r>
    </w:p>
    <w:p w14:paraId="3B85A28F" w14:textId="184CF57C" w:rsidR="003C6937" w:rsidRDefault="003C6937" w:rsidP="003C6937">
      <w:r>
        <w:t>-Let's login into our AWS account and for security reason, we can use an IAM user who have full administration privil</w:t>
      </w:r>
      <w:r w:rsidR="000930A2">
        <w:t>e</w:t>
      </w:r>
      <w:r>
        <w:t>ge.</w:t>
      </w:r>
      <w:r w:rsidR="000930A2">
        <w:t xml:space="preserve"> </w:t>
      </w:r>
      <w:r>
        <w:t>If you don't have one and don't know how to create one, just follow this document: https://docs.aws.amazon.com/IAM/latest/UserGuide/id_users_create.html.</w:t>
      </w:r>
    </w:p>
    <w:p w14:paraId="10BA0B03" w14:textId="77777777" w:rsidR="003C6937" w:rsidRDefault="003C6937" w:rsidP="003C6937">
      <w:r>
        <w:lastRenderedPageBreak/>
        <w:t>-Now, let get started with the project:</w:t>
      </w:r>
    </w:p>
    <w:p w14:paraId="170377B7" w14:textId="627A9C92" w:rsidR="003C6937" w:rsidRDefault="003C6937" w:rsidP="003C6937">
      <w:r>
        <w:t>-Let's create the VPC first before other service. Navigate to the VPC console by searching VPC or using the service list option.</w:t>
      </w:r>
      <w:r w:rsidR="000930A2">
        <w:t xml:space="preserve"> </w:t>
      </w:r>
      <w:r>
        <w:t xml:space="preserve">I am going to create my VPC in the </w:t>
      </w:r>
      <w:proofErr w:type="spellStart"/>
      <w:r>
        <w:t>N.Virginia</w:t>
      </w:r>
      <w:proofErr w:type="spellEnd"/>
      <w:r>
        <w:t xml:space="preserve"> (us-east-1) region because I am closer to this region.</w:t>
      </w:r>
    </w:p>
    <w:p w14:paraId="14D579B0" w14:textId="73B1596A" w:rsidR="000930A2" w:rsidRDefault="000930A2" w:rsidP="003C6937">
      <w:r>
        <w:t># Creating a VPC</w:t>
      </w:r>
    </w:p>
    <w:p w14:paraId="7B1476E7" w14:textId="04F8BD6B" w:rsidR="003C6937" w:rsidRDefault="003C6937" w:rsidP="003C6937">
      <w:r w:rsidRPr="003C6937">
        <w:rPr>
          <w:noProof/>
        </w:rPr>
        <w:drawing>
          <wp:inline distT="0" distB="0" distL="0" distR="0" wp14:anchorId="55875F94" wp14:editId="1EE413F3">
            <wp:extent cx="5943600" cy="2903855"/>
            <wp:effectExtent l="0" t="0" r="0" b="0"/>
            <wp:docPr id="1" name="Picture 1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Graphical user interface, application&#10;&#10;Description automatically generated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038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18AF5B" w14:textId="3D882FE6" w:rsidR="001D41C7" w:rsidRDefault="003C6937" w:rsidP="003C6937">
      <w:r>
        <w:t xml:space="preserve">-If you look at the VPC home page, we can see that I have 1 VPC, 6 subnets, 1 security group, etc. AWS always have default services in your account for security reasons because if we do not define a security option, then AWS would </w:t>
      </w:r>
      <w:r w:rsidR="000930A2">
        <w:t>apply</w:t>
      </w:r>
      <w:r>
        <w:t xml:space="preserve"> the default option for us.</w:t>
      </w:r>
    </w:p>
    <w:p w14:paraId="2CA257A8" w14:textId="77777777" w:rsidR="000930A2" w:rsidRDefault="000930A2" w:rsidP="003C6937"/>
    <w:p w14:paraId="5DF06F96" w14:textId="2744A91E" w:rsidR="001D41C7" w:rsidRDefault="001D41C7" w:rsidP="003C6937">
      <w:r>
        <w:t xml:space="preserve"># </w:t>
      </w:r>
      <w:r w:rsidRPr="001D41C7">
        <w:t>Creating a VPC with more than one subnets with my IP range: 172.18.0.0/16</w:t>
      </w:r>
    </w:p>
    <w:p w14:paraId="4B4E2A26" w14:textId="6B099E59" w:rsidR="001D41C7" w:rsidRDefault="001D41C7" w:rsidP="003C6937">
      <w:r w:rsidRPr="001D41C7">
        <w:rPr>
          <w:noProof/>
        </w:rPr>
        <w:drawing>
          <wp:inline distT="0" distB="0" distL="0" distR="0" wp14:anchorId="38D2847F" wp14:editId="11EE558A">
            <wp:extent cx="5943600" cy="2714625"/>
            <wp:effectExtent l="0" t="0" r="0" b="952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14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89A443" w14:textId="165E3AF2" w:rsidR="001D41C7" w:rsidRDefault="001D41C7" w:rsidP="003C6937">
      <w:r w:rsidRPr="001D41C7">
        <w:lastRenderedPageBreak/>
        <w:t># Setting up my public and private subnets for my VPC</w:t>
      </w:r>
    </w:p>
    <w:p w14:paraId="5882E0FD" w14:textId="5E59D72D" w:rsidR="00BA5FE0" w:rsidRDefault="001D41C7" w:rsidP="003C6937">
      <w:r w:rsidRPr="001D41C7">
        <w:rPr>
          <w:noProof/>
        </w:rPr>
        <w:drawing>
          <wp:inline distT="0" distB="0" distL="0" distR="0" wp14:anchorId="1DF04E9F" wp14:editId="2704E8A1">
            <wp:extent cx="4483330" cy="2978303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4483330" cy="29783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A0C35F" w14:textId="77777777" w:rsidR="000930A2" w:rsidRDefault="000930A2" w:rsidP="003C6937"/>
    <w:p w14:paraId="434F72B1" w14:textId="25356DD8" w:rsidR="00BA5FE0" w:rsidRDefault="00BA5FE0" w:rsidP="003C6937">
      <w:r w:rsidRPr="00BA5FE0">
        <w:t># Creating a NAT gateway in the public subnet and allocate an Elastic IP</w:t>
      </w:r>
    </w:p>
    <w:p w14:paraId="25EF9895" w14:textId="0DC3C0E7" w:rsidR="00BA5FE0" w:rsidRDefault="00BA5FE0" w:rsidP="003C6937">
      <w:r w:rsidRPr="00BA5FE0">
        <w:rPr>
          <w:noProof/>
        </w:rPr>
        <w:drawing>
          <wp:inline distT="0" distB="0" distL="0" distR="0" wp14:anchorId="7C07A5DF" wp14:editId="17CAB236">
            <wp:extent cx="5943600" cy="3655695"/>
            <wp:effectExtent l="0" t="0" r="0" b="1905"/>
            <wp:docPr id="4" name="Picture 4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Graphical user interface, text, application, email&#10;&#10;Description automatically generated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6556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CC11B2" w14:textId="4A0039CF" w:rsidR="00BA5FE0" w:rsidRDefault="00BA5FE0" w:rsidP="003C6937"/>
    <w:p w14:paraId="538505F2" w14:textId="77777777" w:rsidR="000930A2" w:rsidRDefault="000930A2" w:rsidP="003C6937"/>
    <w:p w14:paraId="05B6A2CE" w14:textId="2D73EE2D" w:rsidR="00293C1D" w:rsidRDefault="00293C1D" w:rsidP="003C6937">
      <w:r w:rsidRPr="00293C1D">
        <w:lastRenderedPageBreak/>
        <w:t># Launching a Centos7 instance for website</w:t>
      </w:r>
    </w:p>
    <w:p w14:paraId="7C5A6DBC" w14:textId="7FBD24E2" w:rsidR="00BA5FE0" w:rsidRDefault="00293C1D" w:rsidP="003C6937">
      <w:r w:rsidRPr="00293C1D">
        <w:rPr>
          <w:noProof/>
        </w:rPr>
        <w:drawing>
          <wp:inline distT="0" distB="0" distL="0" distR="0" wp14:anchorId="6F44335C" wp14:editId="51DDEDFF">
            <wp:extent cx="5943600" cy="2984500"/>
            <wp:effectExtent l="0" t="0" r="0" b="6350"/>
            <wp:docPr id="5" name="Picture 5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Graphical user interface, text, application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84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933DEA" w14:textId="77DE0B34" w:rsidR="00190BA9" w:rsidRDefault="00190BA9" w:rsidP="003C6937"/>
    <w:p w14:paraId="1F704757" w14:textId="5B7C5E69" w:rsidR="00190BA9" w:rsidRDefault="00190BA9" w:rsidP="003C6937"/>
    <w:p w14:paraId="4D3ED6A8" w14:textId="32174FC8" w:rsidR="00190BA9" w:rsidRDefault="00190BA9" w:rsidP="003C6937">
      <w:r w:rsidRPr="00190BA9">
        <w:t># Creating a bastion host instances in a public subnet</w:t>
      </w:r>
    </w:p>
    <w:p w14:paraId="5679CC37" w14:textId="435C8AAA" w:rsidR="00190BA9" w:rsidRDefault="00190BA9" w:rsidP="003C6937">
      <w:r w:rsidRPr="00190BA9">
        <w:rPr>
          <w:noProof/>
        </w:rPr>
        <w:drawing>
          <wp:inline distT="0" distB="0" distL="0" distR="0" wp14:anchorId="0FEDC97E" wp14:editId="29AC8BCF">
            <wp:extent cx="5943600" cy="2586355"/>
            <wp:effectExtent l="0" t="0" r="0" b="4445"/>
            <wp:docPr id="7" name="Picture 7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Graphical user interface, text, application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5863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4081E2" w14:textId="16DE14A3" w:rsidR="00190BA9" w:rsidRDefault="00190BA9" w:rsidP="003C6937"/>
    <w:p w14:paraId="60CA62BE" w14:textId="4F3AEF56" w:rsidR="00E53F75" w:rsidRDefault="00E53F75" w:rsidP="003C6937"/>
    <w:p w14:paraId="22FC87B1" w14:textId="4CEE55C9" w:rsidR="00E53F75" w:rsidRDefault="00E53F75" w:rsidP="003C6937"/>
    <w:p w14:paraId="4E85AD12" w14:textId="39C8927C" w:rsidR="00190BA9" w:rsidRDefault="00190BA9" w:rsidP="003C6937"/>
    <w:p w14:paraId="5EA8640E" w14:textId="0022D7BE" w:rsidR="00E53F75" w:rsidRDefault="00E53F75" w:rsidP="003C6937">
      <w:r w:rsidRPr="00E53F75">
        <w:lastRenderedPageBreak/>
        <w:t># Login into my bastion host instance from my computer</w:t>
      </w:r>
    </w:p>
    <w:p w14:paraId="51CE58B1" w14:textId="53BB5450" w:rsidR="00E53F75" w:rsidRDefault="00E53F75" w:rsidP="003C6937">
      <w:r w:rsidRPr="00E53F75">
        <w:rPr>
          <w:noProof/>
        </w:rPr>
        <w:drawing>
          <wp:inline distT="0" distB="0" distL="0" distR="0" wp14:anchorId="201D9927" wp14:editId="00D857D7">
            <wp:extent cx="5943600" cy="2916555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165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9E550F" w14:textId="170D949A" w:rsidR="00E53F75" w:rsidRDefault="00E53F75" w:rsidP="003C6937"/>
    <w:p w14:paraId="7F0A9083" w14:textId="689D623D" w:rsidR="003A471F" w:rsidRDefault="003A471F" w:rsidP="003C6937">
      <w:r w:rsidRPr="003A471F">
        <w:t># Creating a load balancer</w:t>
      </w:r>
    </w:p>
    <w:p w14:paraId="6D531AF1" w14:textId="276F7E77" w:rsidR="00E53F75" w:rsidRDefault="003A471F" w:rsidP="003C6937">
      <w:r w:rsidRPr="003A471F">
        <w:rPr>
          <w:noProof/>
        </w:rPr>
        <w:drawing>
          <wp:inline distT="0" distB="0" distL="0" distR="0" wp14:anchorId="7B5371EB" wp14:editId="286DCAE6">
            <wp:extent cx="5943600" cy="2805430"/>
            <wp:effectExtent l="0" t="0" r="0" b="0"/>
            <wp:docPr id="9" name="Picture 9" descr="Graphical user interface, application, Wor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Graphical user interface, application, Word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054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6DA84A" w14:textId="59FA7758" w:rsidR="00E53F75" w:rsidRDefault="00E53F75" w:rsidP="003C6937"/>
    <w:p w14:paraId="78C14E19" w14:textId="2ADDFAD6" w:rsidR="003A471F" w:rsidRDefault="003A471F" w:rsidP="003C6937"/>
    <w:p w14:paraId="20ECB0FF" w14:textId="334EE487" w:rsidR="003A471F" w:rsidRDefault="003A471F" w:rsidP="003C6937"/>
    <w:p w14:paraId="74A1EA3A" w14:textId="02A3B573" w:rsidR="003A471F" w:rsidRDefault="003A471F" w:rsidP="003C6937"/>
    <w:p w14:paraId="5D74B259" w14:textId="60EAFBAA" w:rsidR="003A471F" w:rsidRDefault="003A471F" w:rsidP="003C6937"/>
    <w:p w14:paraId="31C598DA" w14:textId="40B45CCF" w:rsidR="003A471F" w:rsidRDefault="003A471F" w:rsidP="003C6937">
      <w:r w:rsidRPr="003A471F">
        <w:lastRenderedPageBreak/>
        <w:t xml:space="preserve"># The website is </w:t>
      </w:r>
      <w:proofErr w:type="gramStart"/>
      <w:r w:rsidRPr="003A471F">
        <w:t>load</w:t>
      </w:r>
      <w:proofErr w:type="gramEnd"/>
      <w:r w:rsidRPr="003A471F">
        <w:t xml:space="preserve"> balancer</w:t>
      </w:r>
    </w:p>
    <w:p w14:paraId="29ACBE09" w14:textId="249B3843" w:rsidR="003A471F" w:rsidRDefault="003A471F" w:rsidP="003C6937">
      <w:r w:rsidRPr="003A471F">
        <w:rPr>
          <w:noProof/>
        </w:rPr>
        <w:drawing>
          <wp:inline distT="0" distB="0" distL="0" distR="0" wp14:anchorId="2B012D0E" wp14:editId="638FF447">
            <wp:extent cx="5943600" cy="1799590"/>
            <wp:effectExtent l="0" t="0" r="0" b="0"/>
            <wp:docPr id="10" name="Picture 10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Graphical user interface, text, application, email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7995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83266D" w14:textId="6065EF5A" w:rsidR="00FF7269" w:rsidRDefault="00FF7269" w:rsidP="003C6937"/>
    <w:p w14:paraId="419C2A0F" w14:textId="5DAE44B2" w:rsidR="00FF7269" w:rsidRDefault="00FF7269" w:rsidP="003C6937">
      <w:r w:rsidRPr="00FF7269">
        <w:t># My two instances running</w:t>
      </w:r>
    </w:p>
    <w:p w14:paraId="74081112" w14:textId="018E3A22" w:rsidR="003A471F" w:rsidRDefault="003A471F" w:rsidP="003C6937">
      <w:r w:rsidRPr="003A471F">
        <w:rPr>
          <w:noProof/>
        </w:rPr>
        <w:drawing>
          <wp:inline distT="0" distB="0" distL="0" distR="0" wp14:anchorId="54546860" wp14:editId="79C37207">
            <wp:extent cx="5943600" cy="1437005"/>
            <wp:effectExtent l="0" t="0" r="0" b="0"/>
            <wp:docPr id="11" name="Picture 11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Graphical user interface, application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4370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58D92E" w14:textId="03DBD71B" w:rsidR="00FF7269" w:rsidRDefault="00FF7269" w:rsidP="003C6937"/>
    <w:p w14:paraId="23D7E7D9" w14:textId="570D3BBA" w:rsidR="00FF7269" w:rsidRDefault="00FF7269" w:rsidP="003C6937">
      <w:r w:rsidRPr="00FF7269">
        <w:t># Accessing my website using the load balancer DNS name</w:t>
      </w:r>
    </w:p>
    <w:p w14:paraId="09CA65DA" w14:textId="3141E756" w:rsidR="003A471F" w:rsidRDefault="00FF7269" w:rsidP="003C6937">
      <w:r w:rsidRPr="00FF7269">
        <w:rPr>
          <w:noProof/>
        </w:rPr>
        <w:drawing>
          <wp:inline distT="0" distB="0" distL="0" distR="0" wp14:anchorId="4DA6B204" wp14:editId="252126D7">
            <wp:extent cx="5943600" cy="3117850"/>
            <wp:effectExtent l="0" t="0" r="0" b="6350"/>
            <wp:docPr id="12" name="Picture 12" descr="Graphical user interface, websit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 descr="Graphical user interface, website&#10;&#10;Description automatically generated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178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3A471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DA2MrQ0MTUyMDa1MDFU0lEKTi0uzszPAykwqgUAranNdiwAAAA="/>
  </w:docVars>
  <w:rsids>
    <w:rsidRoot w:val="003C6937"/>
    <w:rsid w:val="000930A2"/>
    <w:rsid w:val="00190BA9"/>
    <w:rsid w:val="001D41C7"/>
    <w:rsid w:val="00293C1D"/>
    <w:rsid w:val="003A471F"/>
    <w:rsid w:val="003C6937"/>
    <w:rsid w:val="00BA5FE0"/>
    <w:rsid w:val="00D01A5E"/>
    <w:rsid w:val="00E53F75"/>
    <w:rsid w:val="00FF726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5A1E860"/>
  <w15:chartTrackingRefBased/>
  <w15:docId w15:val="{9306AF7A-8D87-4AED-844E-F9CC6225E01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image" Target="media/image10.png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12" Type="http://schemas.openxmlformats.org/officeDocument/2006/relationships/image" Target="media/image9.png"/><Relationship Id="rId2" Type="http://schemas.openxmlformats.org/officeDocument/2006/relationships/settings" Target="settings.xml"/><Relationship Id="rId16" Type="http://schemas.openxmlformats.org/officeDocument/2006/relationships/theme" Target="theme/theme1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png"/><Relationship Id="rId5" Type="http://schemas.openxmlformats.org/officeDocument/2006/relationships/image" Target="media/image2.png"/><Relationship Id="rId15" Type="http://schemas.openxmlformats.org/officeDocument/2006/relationships/fontTable" Target="fontTable.xml"/><Relationship Id="rId10" Type="http://schemas.openxmlformats.org/officeDocument/2006/relationships/image" Target="media/image7.png"/><Relationship Id="rId4" Type="http://schemas.openxmlformats.org/officeDocument/2006/relationships/image" Target="media/image1.png"/><Relationship Id="rId9" Type="http://schemas.openxmlformats.org/officeDocument/2006/relationships/image" Target="media/image6.png"/><Relationship Id="rId14" Type="http://schemas.openxmlformats.org/officeDocument/2006/relationships/image" Target="media/image1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9</TotalTime>
  <Pages>6</Pages>
  <Words>296</Words>
  <Characters>1690</Characters>
  <Application>Microsoft Office Word</Application>
  <DocSecurity>0</DocSecurity>
  <Lines>14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drew Bienvenue</dc:creator>
  <cp:keywords/>
  <dc:description/>
  <cp:lastModifiedBy>Andrew Bienvenue</cp:lastModifiedBy>
  <cp:revision>4</cp:revision>
  <dcterms:created xsi:type="dcterms:W3CDTF">2023-01-16T05:52:00Z</dcterms:created>
  <dcterms:modified xsi:type="dcterms:W3CDTF">2023-01-18T20:11:00Z</dcterms:modified>
</cp:coreProperties>
</file>